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Environmental Engineer position at [Company Name] in Brazil São Paulo. As a dedicated and experienced professional in environmental engineering, I am eager to contribute my expertise to address the pressing environmental challenges faced by one of Brazil’s most dynamic and environmentally significant cities. With a deep understanding of sustainable development, pollution control, and regulatory compliance, I am confident that my background aligns with the goals of your organization to create innovative solutions for São Paulo’s ecological resilience.</w:t>
      </w:r>
    </w:p>
    <w:p>
      <w:pPr>
        <w:pStyle w:val="BodyText"/>
      </w:pPr>
      <w:r>
        <w:t xml:space="preserve">São Paulo is a city that exemplifies both the opportunities and challenges of urban environmental management. As Brazil’s largest metropolis and economic hub, it grapples with issues such as air quality degradation, water resource management, and the preservation of its unique biodiversity. My career in environmental engineering has been driven by a passion for tackling such complex problems through science-based strategies and community-focused initiatives. I am particularly inspired by the potential to leverage my skills in São Paulo to support projects that balance industrial growth with environmental stewardship.</w:t>
      </w:r>
    </w:p>
    <w:bookmarkStart w:id="20" w:name="professional-background-and-expertise"/>
    <w:p>
      <w:pPr>
        <w:pStyle w:val="Heading2"/>
      </w:pPr>
      <w:r>
        <w:t xml:space="preserve">Professional Background and Expertise</w:t>
      </w:r>
    </w:p>
    <w:p>
      <w:pPr>
        <w:pStyle w:val="FirstParagraph"/>
      </w:pPr>
      <w:r>
        <w:t xml:space="preserve">With over [X years] of experience in environmental engineering, I have worked on a diverse range of projects that span from waste management systems to renewable energy integration. My career has been rooted in the belief that sustainable practices are not only essential for protecting ecosystems but also for fostering economic and social development. In my previous role as an Environmental Engineer at [Previous Company Name], I led the design and implementation of a wastewater treatment plant that reduced contaminants by 40% while cutting operational costs by 25%. This project required close collaboration with local authorities, community stakeholders, and multidisciplinary teams to ensure compliance with Brazil’s National Environmental Policy (Lei da Política Nacional do Meio Ambiente) and international standards.</w:t>
      </w:r>
    </w:p>
    <w:p>
      <w:pPr>
        <w:pStyle w:val="BodyText"/>
      </w:pPr>
      <w:r>
        <w:t xml:space="preserve">My technical expertise includes conducting environmental impact assessments (EIAs), optimizing resource recovery systems, and developing strategies for carbon footprint reduction. I am proficient in using software such as AutoCAD, ArcGIS, and SWMM to model environmental scenarios and design infrastructure that meets regulatory requirements. Additionally, I have extensive experience in navigating Brazil’s environmental legislation, including the rules set by the Brazilian Institute of Environment and Renewable Natural Resources (IBAMA). This knowledge has enabled me to deliver projects that align with both national priorities and local needs.</w:t>
      </w:r>
    </w:p>
    <w:bookmarkEnd w:id="20"/>
    <w:bookmarkStart w:id="21" w:name="X79763f71d9c35645964e85172d2aab61941f6fe"/>
    <w:p>
      <w:pPr>
        <w:pStyle w:val="Heading2"/>
      </w:pPr>
      <w:r>
        <w:t xml:space="preserve">Commitment to São Paulo’s Environmental Goals</w:t>
      </w:r>
    </w:p>
    <w:p>
      <w:pPr>
        <w:pStyle w:val="FirstParagraph"/>
      </w:pPr>
      <w:r>
        <w:t xml:space="preserve">São Paulo is at a critical juncture in its environmental journey, with initiatives such as the "São Paulo Green City" program and the expansion of green spaces in urban areas highlighting the city’s commitment to sustainability. As an Environmental Engineer, I am deeply motivated by the opportunity to contribute to such efforts. For instance, I have previously worked on projects aimed at reducing urban heat islands through green infrastructure, a challenge that is particularly relevant in densely populated areas like São Paulo. My ability to integrate ecological principles into urban planning would allow me to support your organization’s mission of creating resilient cities.</w:t>
      </w:r>
    </w:p>
    <w:p>
      <w:pPr>
        <w:pStyle w:val="BodyText"/>
      </w:pPr>
      <w:r>
        <w:t xml:space="preserve">Furthermore, I am well-versed in the unique environmental challenges of Brazil’s tropical climate, including the management of rainwater runoff, biodiversity conservation in the Atlantic Forest biome, and mitigating deforestation impacts. In a recent project focused on sustainable agriculture in Minas Gerais, I developed a soil restoration plan that improved water retention and reduced erosion—skills that are directly applicable to São Paulo’s agricultural and urban landscapes. This experience underscores my ability to adapt solutions to local conditions while maintaining global best practices.</w:t>
      </w:r>
    </w:p>
    <w:bookmarkEnd w:id="21"/>
    <w:bookmarkStart w:id="22" w:name="cultural-adaptability-and-collaboration"/>
    <w:p>
      <w:pPr>
        <w:pStyle w:val="Heading2"/>
      </w:pPr>
      <w:r>
        <w:t xml:space="preserve">Cultural Adaptability and Collaboration</w:t>
      </w:r>
    </w:p>
    <w:p>
      <w:pPr>
        <w:pStyle w:val="FirstParagraph"/>
      </w:pPr>
      <w:r>
        <w:t xml:space="preserve">Working as an Environmental Engineer in Brazil São Paulo requires not only technical competence but also cultural sensitivity and the ability to collaborate with diverse stakeholders. I have lived and worked in Brazil for [X years], immersing myself in the country’s rich environmental policies, community dynamics, and professional standards. This experience has equipped me with fluency in Portuguese, which is essential for effective communication with local teams and clients. I also value the importance of building trust through transparency and inclusivity, whether engaging with government agencies or grassroots organizations.</w:t>
      </w:r>
    </w:p>
    <w:p>
      <w:pPr>
        <w:pStyle w:val="BodyText"/>
      </w:pPr>
      <w:r>
        <w:t xml:space="preserve">My collaborative approach has been instrumental in fostering partnerships that drive environmental progress. For example, during a recent project in Rio de Janeiro, I partnered with local NGOs to design a community-based recycling program that increased participation rates by 60% and diverted 1,200 tons of waste from landfills annually. This success was rooted in understanding the cultural and economic context of the community, a principle I would apply to São Paulo’s unique challenges.</w:t>
      </w:r>
    </w:p>
    <w:bookmarkEnd w:id="22"/>
    <w:bookmarkStart w:id="23" w:name="why-company-name"/>
    <w:p>
      <w:pPr>
        <w:pStyle w:val="Heading2"/>
      </w:pPr>
      <w:r>
        <w:t xml:space="preserve">Why [Company Name]?</w:t>
      </w:r>
    </w:p>
    <w:p>
      <w:pPr>
        <w:pStyle w:val="FirstParagraph"/>
      </w:pPr>
      <w:r>
        <w:t xml:space="preserve">[Company Name] stands out as a leader in environmental innovation, and I am eager to contribute my skills to your team. Your commitment to sustainability and cutting-edge engineering solutions resonates with my professional values. I am particularly impressed by your recent projects in [mention a specific project or initiative if known], which demonstrate the kind of impactful work that I strive to be part of. By joining your organization, I aim to help shape São Paulo’s environmental future through creative problem-solving and a dedication to excellence.</w:t>
      </w:r>
    </w:p>
    <w:p>
      <w:pPr>
        <w:pStyle w:val="BodyText"/>
      </w:pPr>
      <w:r>
        <w:t xml:space="preserve">Thank you for considering my application. I would welcome the opportunity to discuss how my background, skills, and passion for environmental engineering can contribute to [Company Name]’s mission in Brazil São Paulo. Please feel free to contact me at [your phone number] or [your email address] at your earliest convenience.</w:t>
      </w:r>
    </w:p>
    <w:p>
      <w:pPr>
        <w:pStyle w:val="BodyText"/>
      </w:pPr>
      <w:r>
        <w:t xml:space="preserve">Sincerely,</w:t>
      </w:r>
      <w:r>
        <w:br/>
      </w:r>
      <w:r>
        <w:t xml:space="preserve">[Your Full Name]</w:t>
      </w:r>
      <w:r>
        <w:br/>
      </w:r>
      <w:r>
        <w:t xml:space="preserve">Environmental Engineer</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Brazil São Paulo</dc:title>
  <dc:creator/>
  <dc:language>en</dc:language>
  <cp:keywords/>
  <dcterms:created xsi:type="dcterms:W3CDTF">2026-06-02T19:12:50Z</dcterms:created>
  <dcterms:modified xsi:type="dcterms:W3CDTF">2026-06-02T19:12:50Z</dcterms:modified>
</cp:coreProperties>
</file>

<file path=docProps/custom.xml><?xml version="1.0" encoding="utf-8"?>
<Properties xmlns="http://schemas.openxmlformats.org/officeDocument/2006/custom-properties" xmlns:vt="http://schemas.openxmlformats.org/officeDocument/2006/docPropsVTypes"/>
</file>